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9D5469" w14:textId="480FC763" w:rsidR="00E407C0" w:rsidRDefault="000E3577" w:rsidP="005663B6">
      <w:pPr>
        <w:spacing w:line="240" w:lineRule="auto"/>
      </w:pPr>
      <w:r w:rsidRPr="000E3577">
        <w:rPr>
          <w:highlight w:val="yellow"/>
        </w:rPr>
        <w:t>[Date]</w:t>
      </w:r>
    </w:p>
    <w:p w14:paraId="0BA9DBCE" w14:textId="2EC0AAB3" w:rsidR="00067E56" w:rsidRDefault="00067E56" w:rsidP="005663B6">
      <w:pPr>
        <w:spacing w:line="240" w:lineRule="auto"/>
      </w:pPr>
      <w:r>
        <w:t>Mr</w:t>
      </w:r>
      <w:r w:rsidR="000E3577">
        <w:t>/s</w:t>
      </w:r>
      <w:r>
        <w:t xml:space="preserve"> </w:t>
      </w:r>
      <w:r w:rsidR="000E3577" w:rsidRPr="000E3577">
        <w:rPr>
          <w:highlight w:val="yellow"/>
        </w:rPr>
        <w:t>[Full name of person requesting training]</w:t>
      </w:r>
      <w:r w:rsidRPr="000E3577">
        <w:rPr>
          <w:highlight w:val="yellow"/>
        </w:rPr>
        <w:br/>
      </w:r>
      <w:r w:rsidR="000E3577" w:rsidRPr="000E3577">
        <w:rPr>
          <w:highlight w:val="yellow"/>
        </w:rPr>
        <w:t>[Position]</w:t>
      </w:r>
      <w:r w:rsidRPr="000E3577">
        <w:rPr>
          <w:highlight w:val="yellow"/>
        </w:rPr>
        <w:br/>
      </w:r>
      <w:r w:rsidR="000E3577" w:rsidRPr="000E3577">
        <w:rPr>
          <w:highlight w:val="yellow"/>
        </w:rPr>
        <w:t>[</w:t>
      </w:r>
      <w:r w:rsidRPr="000E3577">
        <w:rPr>
          <w:highlight w:val="yellow"/>
        </w:rPr>
        <w:t>Club</w:t>
      </w:r>
      <w:r w:rsidR="000E3577" w:rsidRPr="000E3577">
        <w:rPr>
          <w:highlight w:val="yellow"/>
        </w:rPr>
        <w:t>]</w:t>
      </w:r>
    </w:p>
    <w:p w14:paraId="34AD25D4" w14:textId="332A4A9D" w:rsidR="008A0529" w:rsidRDefault="00067E56" w:rsidP="005663B6">
      <w:pPr>
        <w:spacing w:line="240" w:lineRule="auto"/>
      </w:pPr>
      <w:r>
        <w:t>By email:</w:t>
      </w:r>
      <w:r>
        <w:tab/>
      </w:r>
      <w:r w:rsidR="000E3577" w:rsidRPr="00AE2D48">
        <w:rPr>
          <w:highlight w:val="yellow"/>
        </w:rPr>
        <w:t>[email]</w:t>
      </w:r>
      <w:r w:rsidR="005663B6">
        <w:br/>
      </w:r>
      <w:r w:rsidR="005663B6">
        <w:br/>
      </w:r>
      <w:r>
        <w:t xml:space="preserve">Dear </w:t>
      </w:r>
      <w:r w:rsidR="00596BBF" w:rsidRPr="00596BBF">
        <w:rPr>
          <w:highlight w:val="yellow"/>
        </w:rPr>
        <w:t>[first name]</w:t>
      </w:r>
      <w:r w:rsidR="00FE66FD">
        <w:br/>
      </w:r>
    </w:p>
    <w:p w14:paraId="73F9D8DB" w14:textId="14AF7D89" w:rsidR="00067E56" w:rsidRDefault="00067E56" w:rsidP="005663B6">
      <w:pPr>
        <w:spacing w:line="240" w:lineRule="auto"/>
      </w:pPr>
      <w:r>
        <w:t>Letter of Agreement:</w:t>
      </w:r>
      <w:r>
        <w:tab/>
      </w:r>
      <w:r>
        <w:tab/>
      </w:r>
      <w:r w:rsidR="00E620DA">
        <w:t xml:space="preserve">Online </w:t>
      </w:r>
      <w:r>
        <w:t>AML/CTF Staff Awareness Training</w:t>
      </w:r>
      <w:r w:rsidR="00E620DA">
        <w:t xml:space="preserve"> </w:t>
      </w:r>
      <w:r>
        <w:tab/>
      </w:r>
      <w:r>
        <w:tab/>
      </w:r>
      <w:r>
        <w:tab/>
      </w:r>
      <w:r>
        <w:tab/>
      </w:r>
    </w:p>
    <w:p w14:paraId="5E1B3DCF" w14:textId="5C1EFC7D" w:rsidR="00067E56" w:rsidRDefault="00067E56" w:rsidP="005663B6">
      <w:pPr>
        <w:spacing w:line="240" w:lineRule="auto"/>
      </w:pPr>
      <w:r>
        <w:t xml:space="preserve">This letter is to confirm </w:t>
      </w:r>
      <w:r w:rsidR="00E620DA">
        <w:t>enrolment of your staff into</w:t>
      </w:r>
      <w:r>
        <w:t xml:space="preserve"> AML/CTF Staff Awareness Training</w:t>
      </w:r>
      <w:r w:rsidR="00E620DA">
        <w:t>.</w:t>
      </w:r>
    </w:p>
    <w:p w14:paraId="5820C03C" w14:textId="12E6A51E" w:rsidR="00067E56" w:rsidRDefault="00067E56" w:rsidP="005663B6">
      <w:pPr>
        <w:spacing w:line="240" w:lineRule="auto"/>
      </w:pPr>
      <w:r>
        <w:t>Scope of works</w:t>
      </w:r>
      <w:r w:rsidR="00FA6940">
        <w:t>:</w:t>
      </w:r>
      <w:r w:rsidR="00FA6940">
        <w:br/>
      </w:r>
      <w:r w:rsidR="00FE4C67">
        <w:t>student enrolment into the</w:t>
      </w:r>
      <w:r>
        <w:t xml:space="preserve"> AML/CTF Staff Awareness Training:</w:t>
      </w:r>
    </w:p>
    <w:p w14:paraId="5E5FB128" w14:textId="6EFF5D2E" w:rsidR="00067E56" w:rsidRDefault="00067E56" w:rsidP="005663B6">
      <w:pPr>
        <w:pStyle w:val="ListParagraph"/>
        <w:numPr>
          <w:ilvl w:val="0"/>
          <w:numId w:val="1"/>
        </w:numPr>
        <w:spacing w:line="240" w:lineRule="auto"/>
      </w:pPr>
      <w:r>
        <w:t>Number of participants:</w:t>
      </w:r>
      <w:r>
        <w:tab/>
      </w:r>
      <w:r>
        <w:tab/>
      </w:r>
      <w:r w:rsidR="00FE4C67" w:rsidRPr="00FE4C67">
        <w:rPr>
          <w:highlight w:val="yellow"/>
        </w:rPr>
        <w:t>[Number]</w:t>
      </w:r>
      <w:r>
        <w:t xml:space="preserve"> staff</w:t>
      </w:r>
    </w:p>
    <w:p w14:paraId="12A61E09" w14:textId="3F73727C" w:rsidR="00067E56" w:rsidRDefault="00067E56" w:rsidP="005663B6">
      <w:pPr>
        <w:pStyle w:val="ListParagraph"/>
        <w:numPr>
          <w:ilvl w:val="0"/>
          <w:numId w:val="1"/>
        </w:numPr>
        <w:spacing w:line="240" w:lineRule="auto"/>
      </w:pPr>
      <w:r>
        <w:t xml:space="preserve">Fee: </w:t>
      </w:r>
      <w:r>
        <w:tab/>
      </w:r>
      <w:r>
        <w:tab/>
      </w:r>
      <w:r>
        <w:tab/>
      </w:r>
      <w:r>
        <w:tab/>
      </w:r>
      <w:r w:rsidR="00FE4C67">
        <w:t>$100</w:t>
      </w:r>
      <w:r>
        <w:t xml:space="preserve"> plus GST</w:t>
      </w:r>
      <w:r w:rsidR="00FE4C67">
        <w:t xml:space="preserve"> per staff member</w:t>
      </w:r>
    </w:p>
    <w:p w14:paraId="65ABC1BA" w14:textId="280AB0D8" w:rsidR="00B87D85" w:rsidRDefault="00B87D85" w:rsidP="005663B6">
      <w:pPr>
        <w:spacing w:line="240" w:lineRule="auto"/>
      </w:pPr>
      <w:r>
        <w:t>Please complete the staff enrolment list completely to ensure</w:t>
      </w:r>
    </w:p>
    <w:p w14:paraId="5B66498A" w14:textId="1E52B30D" w:rsidR="00067E56" w:rsidRDefault="00067E56" w:rsidP="005663B6">
      <w:pPr>
        <w:spacing w:line="240" w:lineRule="auto"/>
      </w:pPr>
      <w:r>
        <w:t>Terms and Conditions:</w:t>
      </w:r>
    </w:p>
    <w:p w14:paraId="5490AE6E" w14:textId="65A4B8D1" w:rsidR="00067E56" w:rsidRDefault="00067E56" w:rsidP="005663B6">
      <w:pPr>
        <w:pStyle w:val="ListParagraph"/>
        <w:numPr>
          <w:ilvl w:val="0"/>
          <w:numId w:val="3"/>
        </w:numPr>
        <w:spacing w:line="240" w:lineRule="auto"/>
        <w:ind w:left="426"/>
      </w:pPr>
      <w:r>
        <w:t xml:space="preserve">The Training </w:t>
      </w:r>
      <w:r w:rsidR="008D0287">
        <w:t>was developed</w:t>
      </w:r>
      <w:r>
        <w:t xml:space="preserve"> with the appropriate level of care and skill, but all other warranties and indemnities are expressly excluded.</w:t>
      </w:r>
    </w:p>
    <w:p w14:paraId="577B2BD3" w14:textId="77777777" w:rsidR="00067E56" w:rsidRDefault="00067E56" w:rsidP="005663B6">
      <w:pPr>
        <w:pStyle w:val="ListParagraph"/>
        <w:numPr>
          <w:ilvl w:val="0"/>
          <w:numId w:val="3"/>
        </w:numPr>
        <w:spacing w:line="240" w:lineRule="auto"/>
        <w:ind w:left="426"/>
      </w:pPr>
      <w:r>
        <w:t>Payment of the Fee is due 30 days from date of receipt of invoice.</w:t>
      </w:r>
    </w:p>
    <w:p w14:paraId="6DF081EE" w14:textId="6A014E17" w:rsidR="00067E56" w:rsidRDefault="00067E56" w:rsidP="005663B6">
      <w:pPr>
        <w:pStyle w:val="ListParagraph"/>
        <w:numPr>
          <w:ilvl w:val="0"/>
          <w:numId w:val="3"/>
        </w:numPr>
        <w:spacing w:line="240" w:lineRule="auto"/>
        <w:ind w:left="426"/>
      </w:pPr>
      <w:r>
        <w:t>All intellectual property rights existing in the training program and any deliverables based on the program shall remain the property of ClubsNSW.</w:t>
      </w:r>
    </w:p>
    <w:p w14:paraId="0E563819" w14:textId="77777777" w:rsidR="005663B6" w:rsidRDefault="005663B6" w:rsidP="005663B6">
      <w:pPr>
        <w:spacing w:line="240" w:lineRule="auto"/>
      </w:pPr>
      <w:r>
        <w:t>By signing below, you acknowledge and agree to the above terms and conditions.</w:t>
      </w:r>
    </w:p>
    <w:p w14:paraId="7A260789" w14:textId="107ECD87" w:rsidR="005663B6" w:rsidRDefault="005663B6" w:rsidP="005663B6">
      <w:pPr>
        <w:spacing w:line="240" w:lineRule="auto"/>
      </w:pPr>
      <w:r>
        <w:t xml:space="preserve">Please return to lbucciarelli@clubsnsw.com.au </w:t>
      </w:r>
      <w:r w:rsidR="00C81ACB">
        <w:t>signed and in word document format.</w:t>
      </w:r>
      <w:r>
        <w:rPr>
          <w:noProof/>
        </w:rPr>
        <mc:AlternateContent>
          <mc:Choice Requires="wpg">
            <w:drawing>
              <wp:inline distT="0" distB="0" distL="0" distR="0" wp14:anchorId="1378B9ED" wp14:editId="7CC21DB7">
                <wp:extent cx="5731510" cy="11634"/>
                <wp:effectExtent l="0" t="0" r="21590" b="26670"/>
                <wp:docPr id="6377" name="Group 63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11634"/>
                          <a:chOff x="0" y="0"/>
                          <a:chExt cx="5943999" cy="12193"/>
                        </a:xfrm>
                      </wpg:grpSpPr>
                      <wps:wsp>
                        <wps:cNvPr id="6376" name="Shape 6376"/>
                        <wps:cNvSpPr/>
                        <wps:spPr>
                          <a:xfrm>
                            <a:off x="0" y="0"/>
                            <a:ext cx="5943999" cy="121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999" h="12193">
                                <a:moveTo>
                                  <a:pt x="0" y="6097"/>
                                </a:moveTo>
                                <a:lnTo>
                                  <a:pt x="5943999" y="6097"/>
                                </a:lnTo>
                              </a:path>
                            </a:pathLst>
                          </a:custGeom>
                          <a:ln w="12193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577D85A" id="Group 6377" o:spid="_x0000_s1026" style="width:451.3pt;height:.9pt;mso-position-horizontal-relative:char;mso-position-vertical-relative:line" coordsize="59439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">
                <v:shape id="Shape 6376" o:spid="_x0000_s1027" style="position:absolute;width:59439;height:121;visibility:visible;mso-wrap-style:square;v-text-anchor:top" coordsize="5943999,12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" path="m,6097r5943999,e" filled="f" strokeweight=".33869mm">
                  <v:stroke miterlimit="1" joinstyle="miter"/>
                  <v:path arrowok="t" textboxrect="0,0,5943999,12193"/>
                </v:shape>
                <w10:anchorlock/>
              </v:group>
            </w:pict>
          </mc:Fallback>
        </mc:AlternateContent>
      </w:r>
    </w:p>
    <w:p w14:paraId="610EBC8B" w14:textId="08A4D0CB" w:rsidR="005663B6" w:rsidRDefault="005663B6" w:rsidP="005663B6">
      <w:pPr>
        <w:spacing w:line="240" w:lineRule="auto"/>
      </w:pPr>
      <w:r>
        <w:t>Agreed and duly executed by:</w:t>
      </w:r>
    </w:p>
    <w:tbl>
      <w:tblPr>
        <w:tblStyle w:val="TableGrid"/>
        <w:tblW w:w="10065" w:type="dxa"/>
        <w:tblInd w:w="-572" w:type="dxa"/>
        <w:tblLook w:val="04A0" w:firstRow="1" w:lastRow="0" w:firstColumn="1" w:lastColumn="0" w:noHBand="0" w:noVBand="1"/>
      </w:tblPr>
      <w:tblGrid>
        <w:gridCol w:w="4678"/>
        <w:gridCol w:w="5387"/>
      </w:tblGrid>
      <w:tr w:rsidR="005663B6" w14:paraId="0A312775" w14:textId="77777777" w:rsidTr="009E5729">
        <w:tc>
          <w:tcPr>
            <w:tcW w:w="4678" w:type="dxa"/>
          </w:tcPr>
          <w:p w14:paraId="291CFC7B" w14:textId="77777777" w:rsidR="005663B6" w:rsidRDefault="005663B6" w:rsidP="005663B6">
            <w:r>
              <w:t>The Registered Clubs Association of New South Wales, ABN 61 724 302 100, by its authorised representative:</w:t>
            </w:r>
          </w:p>
          <w:p w14:paraId="7804860A" w14:textId="77777777" w:rsidR="00FA6940" w:rsidRDefault="00FA6940" w:rsidP="00E97526">
            <w:pPr>
              <w:rPr>
                <w:noProof/>
              </w:rPr>
            </w:pPr>
          </w:p>
          <w:p w14:paraId="3B9C904E" w14:textId="77777777" w:rsidR="008C10EF" w:rsidRDefault="008C10EF" w:rsidP="00E97526">
            <w:pPr>
              <w:rPr>
                <w:noProof/>
              </w:rPr>
            </w:pPr>
          </w:p>
          <w:p w14:paraId="2CB8867D" w14:textId="77777777" w:rsidR="008C10EF" w:rsidRDefault="008C10EF" w:rsidP="00E97526"/>
          <w:p w14:paraId="75BF33F7" w14:textId="77777777" w:rsidR="009E5729" w:rsidRDefault="009E5729" w:rsidP="00E97526"/>
          <w:p w14:paraId="5F4CC057" w14:textId="3E0C37A3" w:rsidR="009E5729" w:rsidRDefault="009E5729" w:rsidP="00E97526"/>
        </w:tc>
        <w:tc>
          <w:tcPr>
            <w:tcW w:w="5387" w:type="dxa"/>
          </w:tcPr>
          <w:p w14:paraId="1E7BB08F" w14:textId="12A8D4AE" w:rsidR="005663B6" w:rsidRDefault="008A0529" w:rsidP="005663B6">
            <w:r w:rsidRPr="008A0529">
              <w:rPr>
                <w:highlight w:val="yellow"/>
              </w:rPr>
              <w:t>[Club name]</w:t>
            </w:r>
            <w:r w:rsidR="005663B6">
              <w:t xml:space="preserve">, ABN </w:t>
            </w:r>
            <w:r w:rsidRPr="008A0529">
              <w:rPr>
                <w:highlight w:val="yellow"/>
              </w:rPr>
              <w:t>XX XXX XXX XXX</w:t>
            </w:r>
            <w:r w:rsidR="005663B6">
              <w:t>, by its authorised representative:</w:t>
            </w:r>
          </w:p>
        </w:tc>
      </w:tr>
      <w:tr w:rsidR="005663B6" w14:paraId="0B6A3EDC" w14:textId="77777777" w:rsidTr="009E5729">
        <w:tc>
          <w:tcPr>
            <w:tcW w:w="4678" w:type="dxa"/>
          </w:tcPr>
          <w:p w14:paraId="3940B783" w14:textId="5F779922" w:rsidR="005663B6" w:rsidRDefault="005663B6" w:rsidP="005663B6">
            <w:r>
              <w:t>Daniel Mitchell – Manager, Gambling Policy</w:t>
            </w:r>
          </w:p>
        </w:tc>
        <w:tc>
          <w:tcPr>
            <w:tcW w:w="5387" w:type="dxa"/>
          </w:tcPr>
          <w:p w14:paraId="02CCF1F0" w14:textId="43887A47" w:rsidR="005663B6" w:rsidRDefault="008A0529" w:rsidP="005663B6">
            <w:r>
              <w:t>Name</w:t>
            </w:r>
            <w:r w:rsidR="005663B6">
              <w:t xml:space="preserve"> – </w:t>
            </w:r>
            <w:r>
              <w:t>Position</w:t>
            </w:r>
          </w:p>
        </w:tc>
      </w:tr>
      <w:tr w:rsidR="005663B6" w14:paraId="6AB20EC7" w14:textId="77777777" w:rsidTr="009E5729">
        <w:tc>
          <w:tcPr>
            <w:tcW w:w="4678" w:type="dxa"/>
          </w:tcPr>
          <w:p w14:paraId="2DAE6D05" w14:textId="179C2AF8" w:rsidR="005663B6" w:rsidRDefault="005663B6" w:rsidP="005663B6">
            <w:r>
              <w:t xml:space="preserve">Date: </w:t>
            </w:r>
            <w:r w:rsidR="008C10EF" w:rsidRPr="008C10EF">
              <w:rPr>
                <w:highlight w:val="yellow"/>
              </w:rPr>
              <w:t>[insert date]</w:t>
            </w:r>
          </w:p>
        </w:tc>
        <w:tc>
          <w:tcPr>
            <w:tcW w:w="5387" w:type="dxa"/>
          </w:tcPr>
          <w:p w14:paraId="17992F23" w14:textId="72F49C0E" w:rsidR="005663B6" w:rsidRDefault="005663B6" w:rsidP="005663B6">
            <w:r>
              <w:t xml:space="preserve">Date: </w:t>
            </w:r>
            <w:r w:rsidR="008C10EF" w:rsidRPr="008C10EF">
              <w:rPr>
                <w:highlight w:val="yellow"/>
              </w:rPr>
              <w:t>[insert date]</w:t>
            </w:r>
          </w:p>
        </w:tc>
      </w:tr>
    </w:tbl>
    <w:p w14:paraId="277750CB" w14:textId="6C969ED7" w:rsidR="00C5046E" w:rsidRDefault="005663B6" w:rsidP="005663B6">
      <w:pPr>
        <w:spacing w:line="240" w:lineRule="auto"/>
      </w:pPr>
      <w:r>
        <w:br/>
        <w:t>Yours Sincerely</w:t>
      </w:r>
      <w:r>
        <w:br/>
        <w:t>Daniel Mitchell Clubs NSW</w:t>
      </w:r>
    </w:p>
    <w:p w14:paraId="695882CF" w14:textId="3A4D311B" w:rsidR="00C5046E" w:rsidRDefault="00C5046E">
      <w:r>
        <w:br w:type="page"/>
      </w:r>
    </w:p>
    <w:p w14:paraId="6F689391" w14:textId="77777777" w:rsidR="0024067C" w:rsidRDefault="0024067C">
      <w:pPr>
        <w:sectPr w:rsidR="0024067C" w:rsidSect="00FA6940">
          <w:headerReference w:type="default" r:id="rId10"/>
          <w:footerReference w:type="default" r:id="rId11"/>
          <w:pgSz w:w="11906" w:h="16838"/>
          <w:pgMar w:top="1560" w:right="1440" w:bottom="142" w:left="1440" w:header="708" w:footer="708" w:gutter="0"/>
          <w:cols w:space="708"/>
          <w:docGrid w:linePitch="360"/>
        </w:sectPr>
      </w:pPr>
    </w:p>
    <w:p w14:paraId="3E61B3C6" w14:textId="453A7A09" w:rsidR="0024067C" w:rsidRDefault="0024067C"/>
    <w:tbl>
      <w:tblPr>
        <w:tblStyle w:val="TableGrid"/>
        <w:tblW w:w="15171" w:type="dxa"/>
        <w:tblInd w:w="279" w:type="dxa"/>
        <w:tblLook w:val="04A0" w:firstRow="1" w:lastRow="0" w:firstColumn="1" w:lastColumn="0" w:noHBand="0" w:noVBand="1"/>
      </w:tblPr>
      <w:tblGrid>
        <w:gridCol w:w="850"/>
        <w:gridCol w:w="2414"/>
        <w:gridCol w:w="2127"/>
        <w:gridCol w:w="2477"/>
        <w:gridCol w:w="2649"/>
        <w:gridCol w:w="4654"/>
      </w:tblGrid>
      <w:tr w:rsidR="0024067C" w14:paraId="628D8BCB" w14:textId="77777777" w:rsidTr="00AE2D48">
        <w:trPr>
          <w:trHeight w:val="252"/>
        </w:trPr>
        <w:tc>
          <w:tcPr>
            <w:tcW w:w="850" w:type="dxa"/>
          </w:tcPr>
          <w:p w14:paraId="1332BA21" w14:textId="18B2E459" w:rsidR="0024067C" w:rsidRDefault="0024067C" w:rsidP="005663B6">
            <w:r>
              <w:t>Title</w:t>
            </w:r>
          </w:p>
        </w:tc>
        <w:tc>
          <w:tcPr>
            <w:tcW w:w="2414" w:type="dxa"/>
          </w:tcPr>
          <w:p w14:paraId="1C1B3059" w14:textId="2B59D3DF" w:rsidR="0024067C" w:rsidRDefault="0024067C" w:rsidP="005663B6">
            <w:r>
              <w:t>First name</w:t>
            </w:r>
          </w:p>
        </w:tc>
        <w:tc>
          <w:tcPr>
            <w:tcW w:w="2127" w:type="dxa"/>
          </w:tcPr>
          <w:p w14:paraId="5A1A8E30" w14:textId="0A6AE816" w:rsidR="0024067C" w:rsidRDefault="0024067C" w:rsidP="005663B6">
            <w:r>
              <w:t>Last name</w:t>
            </w:r>
          </w:p>
        </w:tc>
        <w:tc>
          <w:tcPr>
            <w:tcW w:w="2477" w:type="dxa"/>
          </w:tcPr>
          <w:p w14:paraId="65B0593D" w14:textId="067EC14D" w:rsidR="0024067C" w:rsidRDefault="0024067C" w:rsidP="005663B6">
            <w:r>
              <w:t>Position</w:t>
            </w:r>
          </w:p>
        </w:tc>
        <w:tc>
          <w:tcPr>
            <w:tcW w:w="2649" w:type="dxa"/>
          </w:tcPr>
          <w:p w14:paraId="47CDA8B2" w14:textId="1DD3E978" w:rsidR="0024067C" w:rsidRDefault="0024067C" w:rsidP="005663B6">
            <w:r>
              <w:t>Club</w:t>
            </w:r>
          </w:p>
        </w:tc>
        <w:tc>
          <w:tcPr>
            <w:tcW w:w="4654" w:type="dxa"/>
          </w:tcPr>
          <w:p w14:paraId="37CD85AA" w14:textId="7629237B" w:rsidR="0024067C" w:rsidRDefault="0024067C" w:rsidP="005663B6">
            <w:r>
              <w:t>email</w:t>
            </w:r>
          </w:p>
        </w:tc>
      </w:tr>
      <w:tr w:rsidR="0024067C" w14:paraId="15213D69" w14:textId="77777777" w:rsidTr="00AE2D48">
        <w:trPr>
          <w:trHeight w:val="252"/>
        </w:trPr>
        <w:tc>
          <w:tcPr>
            <w:tcW w:w="850" w:type="dxa"/>
          </w:tcPr>
          <w:p w14:paraId="6A2BB91F" w14:textId="6B17FA82" w:rsidR="0024067C" w:rsidRPr="0024067C" w:rsidRDefault="0024067C" w:rsidP="005663B6">
            <w:pPr>
              <w:rPr>
                <w:i/>
                <w:iCs/>
              </w:rPr>
            </w:pPr>
            <w:r w:rsidRPr="0024067C">
              <w:rPr>
                <w:i/>
                <w:iCs/>
              </w:rPr>
              <w:t>Mr</w:t>
            </w:r>
          </w:p>
        </w:tc>
        <w:tc>
          <w:tcPr>
            <w:tcW w:w="2414" w:type="dxa"/>
          </w:tcPr>
          <w:p w14:paraId="2A69B719" w14:textId="35374154" w:rsidR="0024067C" w:rsidRPr="0024067C" w:rsidRDefault="0024067C" w:rsidP="005663B6">
            <w:pPr>
              <w:rPr>
                <w:i/>
                <w:iCs/>
              </w:rPr>
            </w:pPr>
            <w:r w:rsidRPr="0024067C">
              <w:rPr>
                <w:i/>
                <w:iCs/>
              </w:rPr>
              <w:t>Luke</w:t>
            </w:r>
          </w:p>
        </w:tc>
        <w:tc>
          <w:tcPr>
            <w:tcW w:w="2127" w:type="dxa"/>
          </w:tcPr>
          <w:p w14:paraId="34A215F2" w14:textId="743E088A" w:rsidR="0024067C" w:rsidRPr="0024067C" w:rsidRDefault="0024067C" w:rsidP="005663B6">
            <w:pPr>
              <w:rPr>
                <w:i/>
                <w:iCs/>
              </w:rPr>
            </w:pPr>
            <w:r w:rsidRPr="0024067C">
              <w:rPr>
                <w:i/>
                <w:iCs/>
              </w:rPr>
              <w:t>Bucciarelli</w:t>
            </w:r>
          </w:p>
        </w:tc>
        <w:tc>
          <w:tcPr>
            <w:tcW w:w="2477" w:type="dxa"/>
          </w:tcPr>
          <w:p w14:paraId="4930B2EA" w14:textId="292AB247" w:rsidR="0024067C" w:rsidRPr="0024067C" w:rsidRDefault="0024067C" w:rsidP="005663B6">
            <w:pPr>
              <w:rPr>
                <w:i/>
                <w:iCs/>
              </w:rPr>
            </w:pPr>
            <w:r w:rsidRPr="0024067C">
              <w:rPr>
                <w:i/>
                <w:iCs/>
              </w:rPr>
              <w:t>Compliance Manager</w:t>
            </w:r>
          </w:p>
        </w:tc>
        <w:tc>
          <w:tcPr>
            <w:tcW w:w="2649" w:type="dxa"/>
          </w:tcPr>
          <w:p w14:paraId="6C4C9837" w14:textId="2B38336B" w:rsidR="0024067C" w:rsidRPr="0024067C" w:rsidRDefault="0024067C" w:rsidP="005663B6">
            <w:pPr>
              <w:rPr>
                <w:i/>
                <w:iCs/>
              </w:rPr>
            </w:pPr>
            <w:r w:rsidRPr="0024067C">
              <w:rPr>
                <w:i/>
                <w:iCs/>
              </w:rPr>
              <w:t>ClubsNSW</w:t>
            </w:r>
          </w:p>
        </w:tc>
        <w:tc>
          <w:tcPr>
            <w:tcW w:w="4654" w:type="dxa"/>
          </w:tcPr>
          <w:p w14:paraId="517874AF" w14:textId="3FE9F049" w:rsidR="0024067C" w:rsidRPr="0024067C" w:rsidRDefault="0024067C" w:rsidP="005663B6">
            <w:pPr>
              <w:rPr>
                <w:i/>
                <w:iCs/>
              </w:rPr>
            </w:pPr>
            <w:r w:rsidRPr="0024067C">
              <w:rPr>
                <w:i/>
                <w:iCs/>
              </w:rPr>
              <w:t>lbucciarelli@clubsnsw.com.au</w:t>
            </w:r>
          </w:p>
        </w:tc>
      </w:tr>
      <w:tr w:rsidR="0024067C" w14:paraId="42DB276E" w14:textId="77777777" w:rsidTr="00AE2D48">
        <w:trPr>
          <w:trHeight w:val="252"/>
        </w:trPr>
        <w:tc>
          <w:tcPr>
            <w:tcW w:w="850" w:type="dxa"/>
          </w:tcPr>
          <w:p w14:paraId="201A3FC1" w14:textId="77777777" w:rsidR="0024067C" w:rsidRDefault="0024067C" w:rsidP="005663B6"/>
        </w:tc>
        <w:tc>
          <w:tcPr>
            <w:tcW w:w="2414" w:type="dxa"/>
          </w:tcPr>
          <w:p w14:paraId="2A0C854A" w14:textId="77777777" w:rsidR="0024067C" w:rsidRDefault="0024067C" w:rsidP="005663B6"/>
        </w:tc>
        <w:tc>
          <w:tcPr>
            <w:tcW w:w="2127" w:type="dxa"/>
          </w:tcPr>
          <w:p w14:paraId="3D6227DF" w14:textId="77777777" w:rsidR="0024067C" w:rsidRDefault="0024067C" w:rsidP="005663B6"/>
        </w:tc>
        <w:tc>
          <w:tcPr>
            <w:tcW w:w="2477" w:type="dxa"/>
          </w:tcPr>
          <w:p w14:paraId="79A0747E" w14:textId="77777777" w:rsidR="0024067C" w:rsidRDefault="0024067C" w:rsidP="005663B6"/>
        </w:tc>
        <w:tc>
          <w:tcPr>
            <w:tcW w:w="2649" w:type="dxa"/>
          </w:tcPr>
          <w:p w14:paraId="1BA207DA" w14:textId="77777777" w:rsidR="0024067C" w:rsidRDefault="0024067C" w:rsidP="005663B6"/>
        </w:tc>
        <w:tc>
          <w:tcPr>
            <w:tcW w:w="4654" w:type="dxa"/>
          </w:tcPr>
          <w:p w14:paraId="3213F643" w14:textId="77777777" w:rsidR="0024067C" w:rsidRDefault="0024067C" w:rsidP="005663B6"/>
        </w:tc>
      </w:tr>
      <w:tr w:rsidR="0024067C" w14:paraId="1499CE07" w14:textId="77777777" w:rsidTr="00AE2D48">
        <w:trPr>
          <w:trHeight w:val="252"/>
        </w:trPr>
        <w:tc>
          <w:tcPr>
            <w:tcW w:w="850" w:type="dxa"/>
          </w:tcPr>
          <w:p w14:paraId="41F045AB" w14:textId="77777777" w:rsidR="0024067C" w:rsidRDefault="0024067C" w:rsidP="005663B6"/>
        </w:tc>
        <w:tc>
          <w:tcPr>
            <w:tcW w:w="2414" w:type="dxa"/>
          </w:tcPr>
          <w:p w14:paraId="39AD9527" w14:textId="77777777" w:rsidR="0024067C" w:rsidRDefault="0024067C" w:rsidP="005663B6"/>
        </w:tc>
        <w:tc>
          <w:tcPr>
            <w:tcW w:w="2127" w:type="dxa"/>
          </w:tcPr>
          <w:p w14:paraId="533FBF73" w14:textId="77777777" w:rsidR="0024067C" w:rsidRDefault="0024067C" w:rsidP="005663B6"/>
        </w:tc>
        <w:tc>
          <w:tcPr>
            <w:tcW w:w="2477" w:type="dxa"/>
          </w:tcPr>
          <w:p w14:paraId="4FA08727" w14:textId="77777777" w:rsidR="0024067C" w:rsidRDefault="0024067C" w:rsidP="005663B6"/>
        </w:tc>
        <w:tc>
          <w:tcPr>
            <w:tcW w:w="2649" w:type="dxa"/>
          </w:tcPr>
          <w:p w14:paraId="5C6DBDFB" w14:textId="77777777" w:rsidR="0024067C" w:rsidRDefault="0024067C" w:rsidP="005663B6"/>
        </w:tc>
        <w:tc>
          <w:tcPr>
            <w:tcW w:w="4654" w:type="dxa"/>
          </w:tcPr>
          <w:p w14:paraId="791E25B7" w14:textId="77777777" w:rsidR="0024067C" w:rsidRDefault="0024067C" w:rsidP="005663B6"/>
        </w:tc>
      </w:tr>
      <w:tr w:rsidR="0024067C" w14:paraId="01F26BBC" w14:textId="77777777" w:rsidTr="00AE2D48">
        <w:trPr>
          <w:trHeight w:val="252"/>
        </w:trPr>
        <w:tc>
          <w:tcPr>
            <w:tcW w:w="850" w:type="dxa"/>
          </w:tcPr>
          <w:p w14:paraId="430CB892" w14:textId="77777777" w:rsidR="0024067C" w:rsidRDefault="0024067C" w:rsidP="005663B6"/>
        </w:tc>
        <w:tc>
          <w:tcPr>
            <w:tcW w:w="2414" w:type="dxa"/>
          </w:tcPr>
          <w:p w14:paraId="5A118338" w14:textId="77777777" w:rsidR="0024067C" w:rsidRDefault="0024067C" w:rsidP="005663B6"/>
        </w:tc>
        <w:tc>
          <w:tcPr>
            <w:tcW w:w="2127" w:type="dxa"/>
          </w:tcPr>
          <w:p w14:paraId="6CE3CE70" w14:textId="77777777" w:rsidR="0024067C" w:rsidRDefault="0024067C" w:rsidP="005663B6"/>
        </w:tc>
        <w:tc>
          <w:tcPr>
            <w:tcW w:w="2477" w:type="dxa"/>
          </w:tcPr>
          <w:p w14:paraId="7A738962" w14:textId="77777777" w:rsidR="0024067C" w:rsidRDefault="0024067C" w:rsidP="005663B6"/>
        </w:tc>
        <w:tc>
          <w:tcPr>
            <w:tcW w:w="2649" w:type="dxa"/>
          </w:tcPr>
          <w:p w14:paraId="3D6A679E" w14:textId="77777777" w:rsidR="0024067C" w:rsidRDefault="0024067C" w:rsidP="005663B6"/>
        </w:tc>
        <w:tc>
          <w:tcPr>
            <w:tcW w:w="4654" w:type="dxa"/>
          </w:tcPr>
          <w:p w14:paraId="3615EB58" w14:textId="77777777" w:rsidR="0024067C" w:rsidRDefault="0024067C" w:rsidP="005663B6"/>
        </w:tc>
      </w:tr>
      <w:tr w:rsidR="0024067C" w14:paraId="2842E7D7" w14:textId="77777777" w:rsidTr="00AE2D48">
        <w:trPr>
          <w:trHeight w:val="252"/>
        </w:trPr>
        <w:tc>
          <w:tcPr>
            <w:tcW w:w="850" w:type="dxa"/>
          </w:tcPr>
          <w:p w14:paraId="4DC75EED" w14:textId="77777777" w:rsidR="0024067C" w:rsidRDefault="0024067C" w:rsidP="005663B6"/>
        </w:tc>
        <w:tc>
          <w:tcPr>
            <w:tcW w:w="2414" w:type="dxa"/>
          </w:tcPr>
          <w:p w14:paraId="749179F8" w14:textId="77777777" w:rsidR="0024067C" w:rsidRDefault="0024067C" w:rsidP="005663B6"/>
        </w:tc>
        <w:tc>
          <w:tcPr>
            <w:tcW w:w="2127" w:type="dxa"/>
          </w:tcPr>
          <w:p w14:paraId="0C011110" w14:textId="77777777" w:rsidR="0024067C" w:rsidRDefault="0024067C" w:rsidP="005663B6"/>
        </w:tc>
        <w:tc>
          <w:tcPr>
            <w:tcW w:w="2477" w:type="dxa"/>
          </w:tcPr>
          <w:p w14:paraId="1FF850EE" w14:textId="77777777" w:rsidR="0024067C" w:rsidRDefault="0024067C" w:rsidP="005663B6"/>
        </w:tc>
        <w:tc>
          <w:tcPr>
            <w:tcW w:w="2649" w:type="dxa"/>
          </w:tcPr>
          <w:p w14:paraId="14458432" w14:textId="77777777" w:rsidR="0024067C" w:rsidRDefault="0024067C" w:rsidP="005663B6"/>
        </w:tc>
        <w:tc>
          <w:tcPr>
            <w:tcW w:w="4654" w:type="dxa"/>
          </w:tcPr>
          <w:p w14:paraId="49ED1B73" w14:textId="77777777" w:rsidR="0024067C" w:rsidRDefault="0024067C" w:rsidP="005663B6"/>
        </w:tc>
      </w:tr>
      <w:tr w:rsidR="0024067C" w14:paraId="1479F334" w14:textId="77777777" w:rsidTr="00AE2D48">
        <w:trPr>
          <w:trHeight w:val="252"/>
        </w:trPr>
        <w:tc>
          <w:tcPr>
            <w:tcW w:w="850" w:type="dxa"/>
          </w:tcPr>
          <w:p w14:paraId="58042C78" w14:textId="77777777" w:rsidR="0024067C" w:rsidRDefault="0024067C" w:rsidP="005663B6"/>
        </w:tc>
        <w:tc>
          <w:tcPr>
            <w:tcW w:w="2414" w:type="dxa"/>
          </w:tcPr>
          <w:p w14:paraId="332AE91C" w14:textId="77777777" w:rsidR="0024067C" w:rsidRDefault="0024067C" w:rsidP="005663B6"/>
        </w:tc>
        <w:tc>
          <w:tcPr>
            <w:tcW w:w="2127" w:type="dxa"/>
          </w:tcPr>
          <w:p w14:paraId="103DB822" w14:textId="77777777" w:rsidR="0024067C" w:rsidRDefault="0024067C" w:rsidP="005663B6"/>
        </w:tc>
        <w:tc>
          <w:tcPr>
            <w:tcW w:w="2477" w:type="dxa"/>
          </w:tcPr>
          <w:p w14:paraId="2ACDA57A" w14:textId="77777777" w:rsidR="0024067C" w:rsidRDefault="0024067C" w:rsidP="005663B6"/>
        </w:tc>
        <w:tc>
          <w:tcPr>
            <w:tcW w:w="2649" w:type="dxa"/>
          </w:tcPr>
          <w:p w14:paraId="2E520AD8" w14:textId="77777777" w:rsidR="0024067C" w:rsidRDefault="0024067C" w:rsidP="005663B6"/>
        </w:tc>
        <w:tc>
          <w:tcPr>
            <w:tcW w:w="4654" w:type="dxa"/>
          </w:tcPr>
          <w:p w14:paraId="1C76CBED" w14:textId="77777777" w:rsidR="0024067C" w:rsidRDefault="0024067C" w:rsidP="005663B6"/>
        </w:tc>
      </w:tr>
      <w:tr w:rsidR="0024067C" w14:paraId="2C629DCC" w14:textId="77777777" w:rsidTr="00AE2D48">
        <w:trPr>
          <w:trHeight w:val="252"/>
        </w:trPr>
        <w:tc>
          <w:tcPr>
            <w:tcW w:w="850" w:type="dxa"/>
          </w:tcPr>
          <w:p w14:paraId="5608504F" w14:textId="77777777" w:rsidR="0024067C" w:rsidRDefault="0024067C" w:rsidP="005663B6"/>
        </w:tc>
        <w:tc>
          <w:tcPr>
            <w:tcW w:w="2414" w:type="dxa"/>
          </w:tcPr>
          <w:p w14:paraId="17FDDCB7" w14:textId="77777777" w:rsidR="0024067C" w:rsidRDefault="0024067C" w:rsidP="005663B6"/>
        </w:tc>
        <w:tc>
          <w:tcPr>
            <w:tcW w:w="2127" w:type="dxa"/>
          </w:tcPr>
          <w:p w14:paraId="01090F2F" w14:textId="77777777" w:rsidR="0024067C" w:rsidRDefault="0024067C" w:rsidP="005663B6"/>
        </w:tc>
        <w:tc>
          <w:tcPr>
            <w:tcW w:w="2477" w:type="dxa"/>
          </w:tcPr>
          <w:p w14:paraId="5398221D" w14:textId="77777777" w:rsidR="0024067C" w:rsidRDefault="0024067C" w:rsidP="005663B6"/>
        </w:tc>
        <w:tc>
          <w:tcPr>
            <w:tcW w:w="2649" w:type="dxa"/>
          </w:tcPr>
          <w:p w14:paraId="0E619A8A" w14:textId="77777777" w:rsidR="0024067C" w:rsidRDefault="0024067C" w:rsidP="005663B6"/>
        </w:tc>
        <w:tc>
          <w:tcPr>
            <w:tcW w:w="4654" w:type="dxa"/>
          </w:tcPr>
          <w:p w14:paraId="51726391" w14:textId="77777777" w:rsidR="0024067C" w:rsidRDefault="0024067C" w:rsidP="005663B6"/>
        </w:tc>
      </w:tr>
      <w:tr w:rsidR="0024067C" w14:paraId="51192BFE" w14:textId="77777777" w:rsidTr="00AE2D48">
        <w:trPr>
          <w:trHeight w:val="252"/>
        </w:trPr>
        <w:tc>
          <w:tcPr>
            <w:tcW w:w="850" w:type="dxa"/>
          </w:tcPr>
          <w:p w14:paraId="7E4892F2" w14:textId="77777777" w:rsidR="0024067C" w:rsidRDefault="0024067C" w:rsidP="005663B6"/>
        </w:tc>
        <w:tc>
          <w:tcPr>
            <w:tcW w:w="2414" w:type="dxa"/>
          </w:tcPr>
          <w:p w14:paraId="413A5190" w14:textId="77777777" w:rsidR="0024067C" w:rsidRDefault="0024067C" w:rsidP="005663B6"/>
        </w:tc>
        <w:tc>
          <w:tcPr>
            <w:tcW w:w="2127" w:type="dxa"/>
          </w:tcPr>
          <w:p w14:paraId="7557E0B1" w14:textId="77777777" w:rsidR="0024067C" w:rsidRDefault="0024067C" w:rsidP="005663B6"/>
        </w:tc>
        <w:tc>
          <w:tcPr>
            <w:tcW w:w="2477" w:type="dxa"/>
          </w:tcPr>
          <w:p w14:paraId="4753EF45" w14:textId="77777777" w:rsidR="0024067C" w:rsidRDefault="0024067C" w:rsidP="005663B6"/>
        </w:tc>
        <w:tc>
          <w:tcPr>
            <w:tcW w:w="2649" w:type="dxa"/>
          </w:tcPr>
          <w:p w14:paraId="7A0F0567" w14:textId="77777777" w:rsidR="0024067C" w:rsidRDefault="0024067C" w:rsidP="005663B6"/>
        </w:tc>
        <w:tc>
          <w:tcPr>
            <w:tcW w:w="4654" w:type="dxa"/>
          </w:tcPr>
          <w:p w14:paraId="2D4F2A5E" w14:textId="77777777" w:rsidR="0024067C" w:rsidRDefault="0024067C" w:rsidP="005663B6"/>
        </w:tc>
      </w:tr>
      <w:tr w:rsidR="0024067C" w14:paraId="1624AA00" w14:textId="77777777" w:rsidTr="00AE2D48">
        <w:trPr>
          <w:trHeight w:val="252"/>
        </w:trPr>
        <w:tc>
          <w:tcPr>
            <w:tcW w:w="850" w:type="dxa"/>
          </w:tcPr>
          <w:p w14:paraId="6CC4A4CA" w14:textId="77777777" w:rsidR="0024067C" w:rsidRDefault="0024067C" w:rsidP="005663B6"/>
        </w:tc>
        <w:tc>
          <w:tcPr>
            <w:tcW w:w="2414" w:type="dxa"/>
          </w:tcPr>
          <w:p w14:paraId="4EF2DB62" w14:textId="77777777" w:rsidR="0024067C" w:rsidRDefault="0024067C" w:rsidP="005663B6"/>
        </w:tc>
        <w:tc>
          <w:tcPr>
            <w:tcW w:w="2127" w:type="dxa"/>
          </w:tcPr>
          <w:p w14:paraId="55D71E22" w14:textId="77777777" w:rsidR="0024067C" w:rsidRDefault="0024067C" w:rsidP="005663B6"/>
        </w:tc>
        <w:tc>
          <w:tcPr>
            <w:tcW w:w="2477" w:type="dxa"/>
          </w:tcPr>
          <w:p w14:paraId="38ABEEE5" w14:textId="77777777" w:rsidR="0024067C" w:rsidRDefault="0024067C" w:rsidP="005663B6"/>
        </w:tc>
        <w:tc>
          <w:tcPr>
            <w:tcW w:w="2649" w:type="dxa"/>
          </w:tcPr>
          <w:p w14:paraId="36F89A4A" w14:textId="77777777" w:rsidR="0024067C" w:rsidRDefault="0024067C" w:rsidP="005663B6"/>
        </w:tc>
        <w:tc>
          <w:tcPr>
            <w:tcW w:w="4654" w:type="dxa"/>
          </w:tcPr>
          <w:p w14:paraId="7A43CD37" w14:textId="77777777" w:rsidR="0024067C" w:rsidRDefault="0024067C" w:rsidP="005663B6"/>
        </w:tc>
      </w:tr>
      <w:tr w:rsidR="0024067C" w14:paraId="2F0B4560" w14:textId="77777777" w:rsidTr="00AE2D48">
        <w:trPr>
          <w:trHeight w:val="252"/>
        </w:trPr>
        <w:tc>
          <w:tcPr>
            <w:tcW w:w="850" w:type="dxa"/>
          </w:tcPr>
          <w:p w14:paraId="3F0251A7" w14:textId="77777777" w:rsidR="0024067C" w:rsidRDefault="0024067C" w:rsidP="005663B6"/>
        </w:tc>
        <w:tc>
          <w:tcPr>
            <w:tcW w:w="2414" w:type="dxa"/>
          </w:tcPr>
          <w:p w14:paraId="570354B3" w14:textId="77777777" w:rsidR="0024067C" w:rsidRDefault="0024067C" w:rsidP="005663B6"/>
        </w:tc>
        <w:tc>
          <w:tcPr>
            <w:tcW w:w="2127" w:type="dxa"/>
          </w:tcPr>
          <w:p w14:paraId="35D5397C" w14:textId="77777777" w:rsidR="0024067C" w:rsidRDefault="0024067C" w:rsidP="005663B6"/>
        </w:tc>
        <w:tc>
          <w:tcPr>
            <w:tcW w:w="2477" w:type="dxa"/>
          </w:tcPr>
          <w:p w14:paraId="500B1772" w14:textId="77777777" w:rsidR="0024067C" w:rsidRDefault="0024067C" w:rsidP="005663B6"/>
        </w:tc>
        <w:tc>
          <w:tcPr>
            <w:tcW w:w="2649" w:type="dxa"/>
          </w:tcPr>
          <w:p w14:paraId="548F629B" w14:textId="77777777" w:rsidR="0024067C" w:rsidRDefault="0024067C" w:rsidP="005663B6"/>
        </w:tc>
        <w:tc>
          <w:tcPr>
            <w:tcW w:w="4654" w:type="dxa"/>
          </w:tcPr>
          <w:p w14:paraId="1BC6A742" w14:textId="77777777" w:rsidR="0024067C" w:rsidRDefault="0024067C" w:rsidP="005663B6"/>
        </w:tc>
      </w:tr>
      <w:tr w:rsidR="0024067C" w14:paraId="31EC6E6D" w14:textId="77777777" w:rsidTr="00AE2D48">
        <w:trPr>
          <w:trHeight w:val="252"/>
        </w:trPr>
        <w:tc>
          <w:tcPr>
            <w:tcW w:w="850" w:type="dxa"/>
          </w:tcPr>
          <w:p w14:paraId="421B98EE" w14:textId="77777777" w:rsidR="0024067C" w:rsidRDefault="0024067C" w:rsidP="005663B6"/>
        </w:tc>
        <w:tc>
          <w:tcPr>
            <w:tcW w:w="2414" w:type="dxa"/>
          </w:tcPr>
          <w:p w14:paraId="37C6C1EC" w14:textId="77777777" w:rsidR="0024067C" w:rsidRDefault="0024067C" w:rsidP="005663B6"/>
        </w:tc>
        <w:tc>
          <w:tcPr>
            <w:tcW w:w="2127" w:type="dxa"/>
          </w:tcPr>
          <w:p w14:paraId="5F0A3DF2" w14:textId="77777777" w:rsidR="0024067C" w:rsidRDefault="0024067C" w:rsidP="005663B6"/>
        </w:tc>
        <w:tc>
          <w:tcPr>
            <w:tcW w:w="2477" w:type="dxa"/>
          </w:tcPr>
          <w:p w14:paraId="26F74422" w14:textId="77777777" w:rsidR="0024067C" w:rsidRDefault="0024067C" w:rsidP="005663B6"/>
        </w:tc>
        <w:tc>
          <w:tcPr>
            <w:tcW w:w="2649" w:type="dxa"/>
          </w:tcPr>
          <w:p w14:paraId="76FD904F" w14:textId="77777777" w:rsidR="0024067C" w:rsidRDefault="0024067C" w:rsidP="005663B6"/>
        </w:tc>
        <w:tc>
          <w:tcPr>
            <w:tcW w:w="4654" w:type="dxa"/>
          </w:tcPr>
          <w:p w14:paraId="78961D3C" w14:textId="77777777" w:rsidR="0024067C" w:rsidRDefault="0024067C" w:rsidP="005663B6"/>
        </w:tc>
      </w:tr>
      <w:tr w:rsidR="0024067C" w14:paraId="227154CA" w14:textId="77777777" w:rsidTr="00AE2D48">
        <w:trPr>
          <w:trHeight w:val="252"/>
        </w:trPr>
        <w:tc>
          <w:tcPr>
            <w:tcW w:w="850" w:type="dxa"/>
          </w:tcPr>
          <w:p w14:paraId="4DBAD6D6" w14:textId="77777777" w:rsidR="0024067C" w:rsidRDefault="0024067C" w:rsidP="005663B6"/>
        </w:tc>
        <w:tc>
          <w:tcPr>
            <w:tcW w:w="2414" w:type="dxa"/>
          </w:tcPr>
          <w:p w14:paraId="13D09C19" w14:textId="77777777" w:rsidR="0024067C" w:rsidRDefault="0024067C" w:rsidP="005663B6"/>
        </w:tc>
        <w:tc>
          <w:tcPr>
            <w:tcW w:w="2127" w:type="dxa"/>
          </w:tcPr>
          <w:p w14:paraId="45012214" w14:textId="77777777" w:rsidR="0024067C" w:rsidRDefault="0024067C" w:rsidP="005663B6"/>
        </w:tc>
        <w:tc>
          <w:tcPr>
            <w:tcW w:w="2477" w:type="dxa"/>
          </w:tcPr>
          <w:p w14:paraId="57853F8B" w14:textId="77777777" w:rsidR="0024067C" w:rsidRDefault="0024067C" w:rsidP="005663B6"/>
        </w:tc>
        <w:tc>
          <w:tcPr>
            <w:tcW w:w="2649" w:type="dxa"/>
          </w:tcPr>
          <w:p w14:paraId="2DE38F04" w14:textId="77777777" w:rsidR="0024067C" w:rsidRDefault="0024067C" w:rsidP="005663B6"/>
        </w:tc>
        <w:tc>
          <w:tcPr>
            <w:tcW w:w="4654" w:type="dxa"/>
          </w:tcPr>
          <w:p w14:paraId="0DF245ED" w14:textId="77777777" w:rsidR="0024067C" w:rsidRDefault="0024067C" w:rsidP="005663B6"/>
        </w:tc>
      </w:tr>
      <w:tr w:rsidR="0024067C" w14:paraId="267487B7" w14:textId="77777777" w:rsidTr="00AE2D48">
        <w:trPr>
          <w:trHeight w:val="252"/>
        </w:trPr>
        <w:tc>
          <w:tcPr>
            <w:tcW w:w="850" w:type="dxa"/>
          </w:tcPr>
          <w:p w14:paraId="3410E2E2" w14:textId="77777777" w:rsidR="0024067C" w:rsidRDefault="0024067C" w:rsidP="005663B6"/>
        </w:tc>
        <w:tc>
          <w:tcPr>
            <w:tcW w:w="2414" w:type="dxa"/>
          </w:tcPr>
          <w:p w14:paraId="06DCC641" w14:textId="77777777" w:rsidR="0024067C" w:rsidRDefault="0024067C" w:rsidP="005663B6"/>
        </w:tc>
        <w:tc>
          <w:tcPr>
            <w:tcW w:w="2127" w:type="dxa"/>
          </w:tcPr>
          <w:p w14:paraId="5EAE7065" w14:textId="77777777" w:rsidR="0024067C" w:rsidRDefault="0024067C" w:rsidP="005663B6"/>
        </w:tc>
        <w:tc>
          <w:tcPr>
            <w:tcW w:w="2477" w:type="dxa"/>
          </w:tcPr>
          <w:p w14:paraId="651AC927" w14:textId="77777777" w:rsidR="0024067C" w:rsidRDefault="0024067C" w:rsidP="005663B6"/>
        </w:tc>
        <w:tc>
          <w:tcPr>
            <w:tcW w:w="2649" w:type="dxa"/>
          </w:tcPr>
          <w:p w14:paraId="4FA3BDAD" w14:textId="77777777" w:rsidR="0024067C" w:rsidRDefault="0024067C" w:rsidP="005663B6"/>
        </w:tc>
        <w:tc>
          <w:tcPr>
            <w:tcW w:w="4654" w:type="dxa"/>
          </w:tcPr>
          <w:p w14:paraId="57B06DE3" w14:textId="77777777" w:rsidR="0024067C" w:rsidRDefault="0024067C" w:rsidP="005663B6"/>
        </w:tc>
      </w:tr>
      <w:tr w:rsidR="0024067C" w14:paraId="53E50F76" w14:textId="77777777" w:rsidTr="00AE2D48">
        <w:trPr>
          <w:trHeight w:val="252"/>
        </w:trPr>
        <w:tc>
          <w:tcPr>
            <w:tcW w:w="850" w:type="dxa"/>
          </w:tcPr>
          <w:p w14:paraId="6CEF6973" w14:textId="77777777" w:rsidR="0024067C" w:rsidRDefault="0024067C" w:rsidP="005663B6"/>
        </w:tc>
        <w:tc>
          <w:tcPr>
            <w:tcW w:w="2414" w:type="dxa"/>
          </w:tcPr>
          <w:p w14:paraId="37AD44E2" w14:textId="77777777" w:rsidR="0024067C" w:rsidRDefault="0024067C" w:rsidP="005663B6"/>
        </w:tc>
        <w:tc>
          <w:tcPr>
            <w:tcW w:w="2127" w:type="dxa"/>
          </w:tcPr>
          <w:p w14:paraId="0D385F5B" w14:textId="77777777" w:rsidR="0024067C" w:rsidRDefault="0024067C" w:rsidP="005663B6"/>
        </w:tc>
        <w:tc>
          <w:tcPr>
            <w:tcW w:w="2477" w:type="dxa"/>
          </w:tcPr>
          <w:p w14:paraId="46AEE3F3" w14:textId="77777777" w:rsidR="0024067C" w:rsidRDefault="0024067C" w:rsidP="005663B6"/>
        </w:tc>
        <w:tc>
          <w:tcPr>
            <w:tcW w:w="2649" w:type="dxa"/>
          </w:tcPr>
          <w:p w14:paraId="3E6BBC77" w14:textId="77777777" w:rsidR="0024067C" w:rsidRDefault="0024067C" w:rsidP="005663B6"/>
        </w:tc>
        <w:tc>
          <w:tcPr>
            <w:tcW w:w="4654" w:type="dxa"/>
          </w:tcPr>
          <w:p w14:paraId="4629FD3E" w14:textId="77777777" w:rsidR="0024067C" w:rsidRDefault="0024067C" w:rsidP="005663B6"/>
        </w:tc>
      </w:tr>
      <w:tr w:rsidR="0024067C" w14:paraId="03720825" w14:textId="77777777" w:rsidTr="00AE2D48">
        <w:trPr>
          <w:trHeight w:val="252"/>
        </w:trPr>
        <w:tc>
          <w:tcPr>
            <w:tcW w:w="850" w:type="dxa"/>
          </w:tcPr>
          <w:p w14:paraId="4E42BBD6" w14:textId="77777777" w:rsidR="0024067C" w:rsidRDefault="0024067C" w:rsidP="005663B6"/>
        </w:tc>
        <w:tc>
          <w:tcPr>
            <w:tcW w:w="2414" w:type="dxa"/>
          </w:tcPr>
          <w:p w14:paraId="712CDF39" w14:textId="77777777" w:rsidR="0024067C" w:rsidRDefault="0024067C" w:rsidP="005663B6"/>
        </w:tc>
        <w:tc>
          <w:tcPr>
            <w:tcW w:w="2127" w:type="dxa"/>
          </w:tcPr>
          <w:p w14:paraId="617C8FC8" w14:textId="77777777" w:rsidR="0024067C" w:rsidRDefault="0024067C" w:rsidP="005663B6"/>
        </w:tc>
        <w:tc>
          <w:tcPr>
            <w:tcW w:w="2477" w:type="dxa"/>
          </w:tcPr>
          <w:p w14:paraId="02A4D216" w14:textId="77777777" w:rsidR="0024067C" w:rsidRDefault="0024067C" w:rsidP="005663B6"/>
        </w:tc>
        <w:tc>
          <w:tcPr>
            <w:tcW w:w="2649" w:type="dxa"/>
          </w:tcPr>
          <w:p w14:paraId="081C5516" w14:textId="77777777" w:rsidR="0024067C" w:rsidRDefault="0024067C" w:rsidP="005663B6"/>
        </w:tc>
        <w:tc>
          <w:tcPr>
            <w:tcW w:w="4654" w:type="dxa"/>
          </w:tcPr>
          <w:p w14:paraId="41F8DE39" w14:textId="77777777" w:rsidR="0024067C" w:rsidRDefault="0024067C" w:rsidP="005663B6"/>
        </w:tc>
      </w:tr>
      <w:tr w:rsidR="0024067C" w14:paraId="3122B59C" w14:textId="77777777" w:rsidTr="00AE2D48">
        <w:trPr>
          <w:trHeight w:val="252"/>
        </w:trPr>
        <w:tc>
          <w:tcPr>
            <w:tcW w:w="850" w:type="dxa"/>
          </w:tcPr>
          <w:p w14:paraId="1A79ECD2" w14:textId="77777777" w:rsidR="0024067C" w:rsidRDefault="0024067C" w:rsidP="005663B6"/>
        </w:tc>
        <w:tc>
          <w:tcPr>
            <w:tcW w:w="2414" w:type="dxa"/>
          </w:tcPr>
          <w:p w14:paraId="527F0463" w14:textId="77777777" w:rsidR="0024067C" w:rsidRDefault="0024067C" w:rsidP="005663B6"/>
        </w:tc>
        <w:tc>
          <w:tcPr>
            <w:tcW w:w="2127" w:type="dxa"/>
          </w:tcPr>
          <w:p w14:paraId="6DD82A78" w14:textId="77777777" w:rsidR="0024067C" w:rsidRDefault="0024067C" w:rsidP="005663B6"/>
        </w:tc>
        <w:tc>
          <w:tcPr>
            <w:tcW w:w="2477" w:type="dxa"/>
          </w:tcPr>
          <w:p w14:paraId="18E23C00" w14:textId="77777777" w:rsidR="0024067C" w:rsidRDefault="0024067C" w:rsidP="005663B6"/>
        </w:tc>
        <w:tc>
          <w:tcPr>
            <w:tcW w:w="2649" w:type="dxa"/>
          </w:tcPr>
          <w:p w14:paraId="3A248FF6" w14:textId="77777777" w:rsidR="0024067C" w:rsidRDefault="0024067C" w:rsidP="005663B6"/>
        </w:tc>
        <w:tc>
          <w:tcPr>
            <w:tcW w:w="4654" w:type="dxa"/>
          </w:tcPr>
          <w:p w14:paraId="27B3A08B" w14:textId="77777777" w:rsidR="0024067C" w:rsidRDefault="0024067C" w:rsidP="005663B6"/>
        </w:tc>
      </w:tr>
      <w:tr w:rsidR="0024067C" w14:paraId="1A0E4E92" w14:textId="77777777" w:rsidTr="00AE2D48">
        <w:trPr>
          <w:trHeight w:val="252"/>
        </w:trPr>
        <w:tc>
          <w:tcPr>
            <w:tcW w:w="850" w:type="dxa"/>
          </w:tcPr>
          <w:p w14:paraId="35B4DEA8" w14:textId="77777777" w:rsidR="0024067C" w:rsidRDefault="0024067C" w:rsidP="005663B6"/>
        </w:tc>
        <w:tc>
          <w:tcPr>
            <w:tcW w:w="2414" w:type="dxa"/>
          </w:tcPr>
          <w:p w14:paraId="76CE95CA" w14:textId="77777777" w:rsidR="0024067C" w:rsidRDefault="0024067C" w:rsidP="005663B6"/>
        </w:tc>
        <w:tc>
          <w:tcPr>
            <w:tcW w:w="2127" w:type="dxa"/>
          </w:tcPr>
          <w:p w14:paraId="6E556083" w14:textId="77777777" w:rsidR="0024067C" w:rsidRDefault="0024067C" w:rsidP="005663B6"/>
        </w:tc>
        <w:tc>
          <w:tcPr>
            <w:tcW w:w="2477" w:type="dxa"/>
          </w:tcPr>
          <w:p w14:paraId="5C6484CA" w14:textId="77777777" w:rsidR="0024067C" w:rsidRDefault="0024067C" w:rsidP="005663B6"/>
        </w:tc>
        <w:tc>
          <w:tcPr>
            <w:tcW w:w="2649" w:type="dxa"/>
          </w:tcPr>
          <w:p w14:paraId="17471553" w14:textId="77777777" w:rsidR="0024067C" w:rsidRDefault="0024067C" w:rsidP="005663B6"/>
        </w:tc>
        <w:tc>
          <w:tcPr>
            <w:tcW w:w="4654" w:type="dxa"/>
          </w:tcPr>
          <w:p w14:paraId="1D09BFC3" w14:textId="77777777" w:rsidR="0024067C" w:rsidRDefault="0024067C" w:rsidP="005663B6"/>
        </w:tc>
      </w:tr>
      <w:tr w:rsidR="0024067C" w14:paraId="6F2DC972" w14:textId="77777777" w:rsidTr="00AE2D48">
        <w:trPr>
          <w:trHeight w:val="252"/>
        </w:trPr>
        <w:tc>
          <w:tcPr>
            <w:tcW w:w="850" w:type="dxa"/>
          </w:tcPr>
          <w:p w14:paraId="31225ABF" w14:textId="77777777" w:rsidR="0024067C" w:rsidRDefault="0024067C" w:rsidP="005663B6"/>
        </w:tc>
        <w:tc>
          <w:tcPr>
            <w:tcW w:w="2414" w:type="dxa"/>
          </w:tcPr>
          <w:p w14:paraId="0E001DD1" w14:textId="77777777" w:rsidR="0024067C" w:rsidRDefault="0024067C" w:rsidP="005663B6"/>
        </w:tc>
        <w:tc>
          <w:tcPr>
            <w:tcW w:w="2127" w:type="dxa"/>
          </w:tcPr>
          <w:p w14:paraId="358498E4" w14:textId="77777777" w:rsidR="0024067C" w:rsidRDefault="0024067C" w:rsidP="005663B6"/>
        </w:tc>
        <w:tc>
          <w:tcPr>
            <w:tcW w:w="2477" w:type="dxa"/>
          </w:tcPr>
          <w:p w14:paraId="3AEA44FC" w14:textId="77777777" w:rsidR="0024067C" w:rsidRDefault="0024067C" w:rsidP="005663B6"/>
        </w:tc>
        <w:tc>
          <w:tcPr>
            <w:tcW w:w="2649" w:type="dxa"/>
          </w:tcPr>
          <w:p w14:paraId="48654F70" w14:textId="77777777" w:rsidR="0024067C" w:rsidRDefault="0024067C" w:rsidP="005663B6"/>
        </w:tc>
        <w:tc>
          <w:tcPr>
            <w:tcW w:w="4654" w:type="dxa"/>
          </w:tcPr>
          <w:p w14:paraId="71A557FF" w14:textId="77777777" w:rsidR="0024067C" w:rsidRDefault="0024067C" w:rsidP="005663B6"/>
        </w:tc>
      </w:tr>
      <w:tr w:rsidR="0024067C" w14:paraId="54588A00" w14:textId="77777777" w:rsidTr="00AE2D48">
        <w:trPr>
          <w:trHeight w:val="252"/>
        </w:trPr>
        <w:tc>
          <w:tcPr>
            <w:tcW w:w="850" w:type="dxa"/>
          </w:tcPr>
          <w:p w14:paraId="79F16DAF" w14:textId="77777777" w:rsidR="0024067C" w:rsidRDefault="0024067C" w:rsidP="005663B6"/>
        </w:tc>
        <w:tc>
          <w:tcPr>
            <w:tcW w:w="2414" w:type="dxa"/>
          </w:tcPr>
          <w:p w14:paraId="3E09CC8F" w14:textId="77777777" w:rsidR="0024067C" w:rsidRDefault="0024067C" w:rsidP="005663B6"/>
        </w:tc>
        <w:tc>
          <w:tcPr>
            <w:tcW w:w="2127" w:type="dxa"/>
          </w:tcPr>
          <w:p w14:paraId="18F958B4" w14:textId="77777777" w:rsidR="0024067C" w:rsidRDefault="0024067C" w:rsidP="005663B6"/>
        </w:tc>
        <w:tc>
          <w:tcPr>
            <w:tcW w:w="2477" w:type="dxa"/>
          </w:tcPr>
          <w:p w14:paraId="30CCA132" w14:textId="77777777" w:rsidR="0024067C" w:rsidRDefault="0024067C" w:rsidP="005663B6"/>
        </w:tc>
        <w:tc>
          <w:tcPr>
            <w:tcW w:w="2649" w:type="dxa"/>
          </w:tcPr>
          <w:p w14:paraId="3550D0A9" w14:textId="77777777" w:rsidR="0024067C" w:rsidRDefault="0024067C" w:rsidP="005663B6"/>
        </w:tc>
        <w:tc>
          <w:tcPr>
            <w:tcW w:w="4654" w:type="dxa"/>
          </w:tcPr>
          <w:p w14:paraId="7861A088" w14:textId="77777777" w:rsidR="0024067C" w:rsidRDefault="0024067C" w:rsidP="005663B6"/>
        </w:tc>
      </w:tr>
      <w:tr w:rsidR="0024067C" w14:paraId="687E8EF8" w14:textId="77777777" w:rsidTr="00AE2D48">
        <w:trPr>
          <w:trHeight w:val="252"/>
        </w:trPr>
        <w:tc>
          <w:tcPr>
            <w:tcW w:w="850" w:type="dxa"/>
          </w:tcPr>
          <w:p w14:paraId="176C2474" w14:textId="77777777" w:rsidR="0024067C" w:rsidRDefault="0024067C" w:rsidP="005663B6"/>
        </w:tc>
        <w:tc>
          <w:tcPr>
            <w:tcW w:w="2414" w:type="dxa"/>
          </w:tcPr>
          <w:p w14:paraId="2ABF444B" w14:textId="77777777" w:rsidR="0024067C" w:rsidRDefault="0024067C" w:rsidP="005663B6"/>
        </w:tc>
        <w:tc>
          <w:tcPr>
            <w:tcW w:w="2127" w:type="dxa"/>
          </w:tcPr>
          <w:p w14:paraId="06ABB609" w14:textId="77777777" w:rsidR="0024067C" w:rsidRDefault="0024067C" w:rsidP="005663B6"/>
        </w:tc>
        <w:tc>
          <w:tcPr>
            <w:tcW w:w="2477" w:type="dxa"/>
          </w:tcPr>
          <w:p w14:paraId="04732102" w14:textId="77777777" w:rsidR="0024067C" w:rsidRDefault="0024067C" w:rsidP="005663B6"/>
        </w:tc>
        <w:tc>
          <w:tcPr>
            <w:tcW w:w="2649" w:type="dxa"/>
          </w:tcPr>
          <w:p w14:paraId="4FC603DF" w14:textId="77777777" w:rsidR="0024067C" w:rsidRDefault="0024067C" w:rsidP="005663B6"/>
        </w:tc>
        <w:tc>
          <w:tcPr>
            <w:tcW w:w="4654" w:type="dxa"/>
          </w:tcPr>
          <w:p w14:paraId="7A8F5A0D" w14:textId="77777777" w:rsidR="0024067C" w:rsidRDefault="0024067C" w:rsidP="005663B6"/>
        </w:tc>
      </w:tr>
      <w:tr w:rsidR="0024067C" w14:paraId="209314C0" w14:textId="77777777" w:rsidTr="00AE2D48">
        <w:trPr>
          <w:trHeight w:val="252"/>
        </w:trPr>
        <w:tc>
          <w:tcPr>
            <w:tcW w:w="850" w:type="dxa"/>
          </w:tcPr>
          <w:p w14:paraId="5B30419D" w14:textId="77777777" w:rsidR="0024067C" w:rsidRDefault="0024067C" w:rsidP="005663B6"/>
        </w:tc>
        <w:tc>
          <w:tcPr>
            <w:tcW w:w="2414" w:type="dxa"/>
          </w:tcPr>
          <w:p w14:paraId="6551FB2D" w14:textId="77777777" w:rsidR="0024067C" w:rsidRDefault="0024067C" w:rsidP="005663B6"/>
        </w:tc>
        <w:tc>
          <w:tcPr>
            <w:tcW w:w="2127" w:type="dxa"/>
          </w:tcPr>
          <w:p w14:paraId="151DD0B5" w14:textId="77777777" w:rsidR="0024067C" w:rsidRDefault="0024067C" w:rsidP="005663B6"/>
        </w:tc>
        <w:tc>
          <w:tcPr>
            <w:tcW w:w="2477" w:type="dxa"/>
          </w:tcPr>
          <w:p w14:paraId="33DC5DB0" w14:textId="77777777" w:rsidR="0024067C" w:rsidRDefault="0024067C" w:rsidP="005663B6"/>
        </w:tc>
        <w:tc>
          <w:tcPr>
            <w:tcW w:w="2649" w:type="dxa"/>
          </w:tcPr>
          <w:p w14:paraId="2802E9AD" w14:textId="77777777" w:rsidR="0024067C" w:rsidRDefault="0024067C" w:rsidP="005663B6"/>
        </w:tc>
        <w:tc>
          <w:tcPr>
            <w:tcW w:w="4654" w:type="dxa"/>
          </w:tcPr>
          <w:p w14:paraId="12CB694B" w14:textId="77777777" w:rsidR="0024067C" w:rsidRDefault="0024067C" w:rsidP="005663B6"/>
        </w:tc>
      </w:tr>
      <w:tr w:rsidR="0024067C" w14:paraId="6B41A104" w14:textId="77777777" w:rsidTr="00AE2D48">
        <w:trPr>
          <w:trHeight w:val="252"/>
        </w:trPr>
        <w:tc>
          <w:tcPr>
            <w:tcW w:w="850" w:type="dxa"/>
          </w:tcPr>
          <w:p w14:paraId="4372E3D0" w14:textId="77777777" w:rsidR="0024067C" w:rsidRDefault="0024067C" w:rsidP="005663B6"/>
        </w:tc>
        <w:tc>
          <w:tcPr>
            <w:tcW w:w="2414" w:type="dxa"/>
          </w:tcPr>
          <w:p w14:paraId="299A88B1" w14:textId="77777777" w:rsidR="0024067C" w:rsidRDefault="0024067C" w:rsidP="005663B6"/>
        </w:tc>
        <w:tc>
          <w:tcPr>
            <w:tcW w:w="2127" w:type="dxa"/>
          </w:tcPr>
          <w:p w14:paraId="287AB7E2" w14:textId="77777777" w:rsidR="0024067C" w:rsidRDefault="0024067C" w:rsidP="005663B6"/>
        </w:tc>
        <w:tc>
          <w:tcPr>
            <w:tcW w:w="2477" w:type="dxa"/>
          </w:tcPr>
          <w:p w14:paraId="06ED1AD1" w14:textId="77777777" w:rsidR="0024067C" w:rsidRDefault="0024067C" w:rsidP="005663B6"/>
        </w:tc>
        <w:tc>
          <w:tcPr>
            <w:tcW w:w="2649" w:type="dxa"/>
          </w:tcPr>
          <w:p w14:paraId="512A82DD" w14:textId="77777777" w:rsidR="0024067C" w:rsidRDefault="0024067C" w:rsidP="005663B6"/>
        </w:tc>
        <w:tc>
          <w:tcPr>
            <w:tcW w:w="4654" w:type="dxa"/>
          </w:tcPr>
          <w:p w14:paraId="66EB484D" w14:textId="77777777" w:rsidR="0024067C" w:rsidRDefault="0024067C" w:rsidP="005663B6"/>
        </w:tc>
      </w:tr>
      <w:tr w:rsidR="0024067C" w14:paraId="6D100AC9" w14:textId="77777777" w:rsidTr="00AE2D48">
        <w:trPr>
          <w:trHeight w:val="252"/>
        </w:trPr>
        <w:tc>
          <w:tcPr>
            <w:tcW w:w="850" w:type="dxa"/>
          </w:tcPr>
          <w:p w14:paraId="263B0B87" w14:textId="77777777" w:rsidR="0024067C" w:rsidRDefault="0024067C" w:rsidP="005663B6"/>
        </w:tc>
        <w:tc>
          <w:tcPr>
            <w:tcW w:w="2414" w:type="dxa"/>
          </w:tcPr>
          <w:p w14:paraId="4235F443" w14:textId="77777777" w:rsidR="0024067C" w:rsidRDefault="0024067C" w:rsidP="005663B6"/>
        </w:tc>
        <w:tc>
          <w:tcPr>
            <w:tcW w:w="2127" w:type="dxa"/>
          </w:tcPr>
          <w:p w14:paraId="2AE88D5A" w14:textId="77777777" w:rsidR="0024067C" w:rsidRDefault="0024067C" w:rsidP="005663B6"/>
        </w:tc>
        <w:tc>
          <w:tcPr>
            <w:tcW w:w="2477" w:type="dxa"/>
          </w:tcPr>
          <w:p w14:paraId="36837576" w14:textId="77777777" w:rsidR="0024067C" w:rsidRDefault="0024067C" w:rsidP="005663B6"/>
        </w:tc>
        <w:tc>
          <w:tcPr>
            <w:tcW w:w="2649" w:type="dxa"/>
          </w:tcPr>
          <w:p w14:paraId="6C3DF972" w14:textId="77777777" w:rsidR="0024067C" w:rsidRDefault="0024067C" w:rsidP="005663B6"/>
        </w:tc>
        <w:tc>
          <w:tcPr>
            <w:tcW w:w="4654" w:type="dxa"/>
          </w:tcPr>
          <w:p w14:paraId="2097727E" w14:textId="77777777" w:rsidR="0024067C" w:rsidRDefault="0024067C" w:rsidP="005663B6"/>
        </w:tc>
      </w:tr>
      <w:tr w:rsidR="0024067C" w14:paraId="1410D600" w14:textId="77777777" w:rsidTr="00AE2D48">
        <w:trPr>
          <w:trHeight w:val="252"/>
        </w:trPr>
        <w:tc>
          <w:tcPr>
            <w:tcW w:w="850" w:type="dxa"/>
          </w:tcPr>
          <w:p w14:paraId="77CF37B5" w14:textId="77777777" w:rsidR="0024067C" w:rsidRDefault="0024067C" w:rsidP="005663B6"/>
        </w:tc>
        <w:tc>
          <w:tcPr>
            <w:tcW w:w="2414" w:type="dxa"/>
          </w:tcPr>
          <w:p w14:paraId="639918B5" w14:textId="77777777" w:rsidR="0024067C" w:rsidRDefault="0024067C" w:rsidP="005663B6"/>
        </w:tc>
        <w:tc>
          <w:tcPr>
            <w:tcW w:w="2127" w:type="dxa"/>
          </w:tcPr>
          <w:p w14:paraId="0355BEA2" w14:textId="77777777" w:rsidR="0024067C" w:rsidRDefault="0024067C" w:rsidP="005663B6"/>
        </w:tc>
        <w:tc>
          <w:tcPr>
            <w:tcW w:w="2477" w:type="dxa"/>
          </w:tcPr>
          <w:p w14:paraId="0B7F0F64" w14:textId="77777777" w:rsidR="0024067C" w:rsidRDefault="0024067C" w:rsidP="005663B6"/>
        </w:tc>
        <w:tc>
          <w:tcPr>
            <w:tcW w:w="2649" w:type="dxa"/>
          </w:tcPr>
          <w:p w14:paraId="247E2E32" w14:textId="77777777" w:rsidR="0024067C" w:rsidRDefault="0024067C" w:rsidP="005663B6"/>
        </w:tc>
        <w:tc>
          <w:tcPr>
            <w:tcW w:w="4654" w:type="dxa"/>
          </w:tcPr>
          <w:p w14:paraId="17BEF6DA" w14:textId="77777777" w:rsidR="0024067C" w:rsidRDefault="0024067C" w:rsidP="005663B6"/>
        </w:tc>
      </w:tr>
      <w:tr w:rsidR="0024067C" w14:paraId="796163A2" w14:textId="77777777" w:rsidTr="00AE2D48">
        <w:trPr>
          <w:trHeight w:val="252"/>
        </w:trPr>
        <w:tc>
          <w:tcPr>
            <w:tcW w:w="850" w:type="dxa"/>
          </w:tcPr>
          <w:p w14:paraId="4598AB52" w14:textId="77777777" w:rsidR="0024067C" w:rsidRDefault="0024067C" w:rsidP="005663B6"/>
        </w:tc>
        <w:tc>
          <w:tcPr>
            <w:tcW w:w="2414" w:type="dxa"/>
          </w:tcPr>
          <w:p w14:paraId="0CF133DF" w14:textId="77777777" w:rsidR="0024067C" w:rsidRDefault="0024067C" w:rsidP="005663B6"/>
        </w:tc>
        <w:tc>
          <w:tcPr>
            <w:tcW w:w="2127" w:type="dxa"/>
          </w:tcPr>
          <w:p w14:paraId="1C5FA5A4" w14:textId="77777777" w:rsidR="0024067C" w:rsidRDefault="0024067C" w:rsidP="005663B6"/>
        </w:tc>
        <w:tc>
          <w:tcPr>
            <w:tcW w:w="2477" w:type="dxa"/>
          </w:tcPr>
          <w:p w14:paraId="1C623DD3" w14:textId="77777777" w:rsidR="0024067C" w:rsidRDefault="0024067C" w:rsidP="005663B6"/>
        </w:tc>
        <w:tc>
          <w:tcPr>
            <w:tcW w:w="2649" w:type="dxa"/>
          </w:tcPr>
          <w:p w14:paraId="7FEA98CC" w14:textId="77777777" w:rsidR="0024067C" w:rsidRDefault="0024067C" w:rsidP="005663B6"/>
        </w:tc>
        <w:tc>
          <w:tcPr>
            <w:tcW w:w="4654" w:type="dxa"/>
          </w:tcPr>
          <w:p w14:paraId="65F4BF72" w14:textId="77777777" w:rsidR="0024067C" w:rsidRDefault="0024067C" w:rsidP="005663B6"/>
        </w:tc>
      </w:tr>
      <w:tr w:rsidR="0024067C" w14:paraId="482CF0C7" w14:textId="77777777" w:rsidTr="00AE2D48">
        <w:trPr>
          <w:trHeight w:val="252"/>
        </w:trPr>
        <w:tc>
          <w:tcPr>
            <w:tcW w:w="850" w:type="dxa"/>
          </w:tcPr>
          <w:p w14:paraId="773B6BBF" w14:textId="77777777" w:rsidR="0024067C" w:rsidRDefault="0024067C" w:rsidP="005663B6"/>
        </w:tc>
        <w:tc>
          <w:tcPr>
            <w:tcW w:w="2414" w:type="dxa"/>
          </w:tcPr>
          <w:p w14:paraId="3DA16C4F" w14:textId="77777777" w:rsidR="0024067C" w:rsidRDefault="0024067C" w:rsidP="005663B6"/>
        </w:tc>
        <w:tc>
          <w:tcPr>
            <w:tcW w:w="2127" w:type="dxa"/>
          </w:tcPr>
          <w:p w14:paraId="74C4D828" w14:textId="77777777" w:rsidR="0024067C" w:rsidRDefault="0024067C" w:rsidP="005663B6"/>
        </w:tc>
        <w:tc>
          <w:tcPr>
            <w:tcW w:w="2477" w:type="dxa"/>
          </w:tcPr>
          <w:p w14:paraId="3EA55EFB" w14:textId="77777777" w:rsidR="0024067C" w:rsidRDefault="0024067C" w:rsidP="005663B6"/>
        </w:tc>
        <w:tc>
          <w:tcPr>
            <w:tcW w:w="2649" w:type="dxa"/>
          </w:tcPr>
          <w:p w14:paraId="6939A51D" w14:textId="77777777" w:rsidR="0024067C" w:rsidRDefault="0024067C" w:rsidP="005663B6"/>
        </w:tc>
        <w:tc>
          <w:tcPr>
            <w:tcW w:w="4654" w:type="dxa"/>
          </w:tcPr>
          <w:p w14:paraId="638032E2" w14:textId="77777777" w:rsidR="0024067C" w:rsidRDefault="0024067C" w:rsidP="005663B6"/>
        </w:tc>
      </w:tr>
      <w:tr w:rsidR="0024067C" w14:paraId="13BC0C10" w14:textId="77777777" w:rsidTr="00AE2D48">
        <w:trPr>
          <w:trHeight w:val="252"/>
        </w:trPr>
        <w:tc>
          <w:tcPr>
            <w:tcW w:w="850" w:type="dxa"/>
          </w:tcPr>
          <w:p w14:paraId="4D83A01B" w14:textId="77777777" w:rsidR="0024067C" w:rsidRDefault="0024067C" w:rsidP="005663B6"/>
        </w:tc>
        <w:tc>
          <w:tcPr>
            <w:tcW w:w="2414" w:type="dxa"/>
          </w:tcPr>
          <w:p w14:paraId="4DA20559" w14:textId="77777777" w:rsidR="0024067C" w:rsidRDefault="0024067C" w:rsidP="005663B6"/>
        </w:tc>
        <w:tc>
          <w:tcPr>
            <w:tcW w:w="2127" w:type="dxa"/>
          </w:tcPr>
          <w:p w14:paraId="5BB4037E" w14:textId="77777777" w:rsidR="0024067C" w:rsidRDefault="0024067C" w:rsidP="005663B6"/>
        </w:tc>
        <w:tc>
          <w:tcPr>
            <w:tcW w:w="2477" w:type="dxa"/>
          </w:tcPr>
          <w:p w14:paraId="23F6E2A6" w14:textId="77777777" w:rsidR="0024067C" w:rsidRDefault="0024067C" w:rsidP="005663B6"/>
        </w:tc>
        <w:tc>
          <w:tcPr>
            <w:tcW w:w="2649" w:type="dxa"/>
          </w:tcPr>
          <w:p w14:paraId="5161C708" w14:textId="77777777" w:rsidR="0024067C" w:rsidRDefault="0024067C" w:rsidP="005663B6"/>
        </w:tc>
        <w:tc>
          <w:tcPr>
            <w:tcW w:w="4654" w:type="dxa"/>
          </w:tcPr>
          <w:p w14:paraId="2F1D57BF" w14:textId="77777777" w:rsidR="0024067C" w:rsidRDefault="0024067C" w:rsidP="005663B6"/>
        </w:tc>
      </w:tr>
    </w:tbl>
    <w:p w14:paraId="0087961E" w14:textId="3742135E" w:rsidR="005663B6" w:rsidRDefault="005663B6" w:rsidP="005663B6">
      <w:pPr>
        <w:spacing w:line="240" w:lineRule="auto"/>
      </w:pPr>
    </w:p>
    <w:sectPr w:rsidR="005663B6" w:rsidSect="0024067C">
      <w:pgSz w:w="16838" w:h="11906" w:orient="landscape"/>
      <w:pgMar w:top="1440" w:right="1559" w:bottom="1440" w:left="23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864DA1" w14:textId="77777777" w:rsidR="00741CA1" w:rsidRDefault="00741CA1" w:rsidP="00067E56">
      <w:pPr>
        <w:spacing w:after="0" w:line="240" w:lineRule="auto"/>
      </w:pPr>
      <w:r>
        <w:separator/>
      </w:r>
    </w:p>
  </w:endnote>
  <w:endnote w:type="continuationSeparator" w:id="0">
    <w:p w14:paraId="5857818D" w14:textId="77777777" w:rsidR="00741CA1" w:rsidRDefault="00741CA1" w:rsidP="00067E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40AE6" w14:textId="62A78F7F" w:rsidR="005663B6" w:rsidRDefault="005663B6">
    <w:pPr>
      <w:pStyle w:val="Footer"/>
    </w:pPr>
    <w:r>
      <w:rPr>
        <w:noProof/>
      </w:rPr>
      <w:drawing>
        <wp:anchor distT="0" distB="0" distL="114300" distR="114300" simplePos="0" relativeHeight="251659264" behindDoc="1" locked="1" layoutInCell="1" allowOverlap="1" wp14:anchorId="5138DF2A" wp14:editId="166EAC14">
          <wp:simplePos x="0" y="0"/>
          <wp:positionH relativeFrom="column">
            <wp:posOffset>3800475</wp:posOffset>
          </wp:positionH>
          <wp:positionV relativeFrom="page">
            <wp:posOffset>9404985</wp:posOffset>
          </wp:positionV>
          <wp:extent cx="2999740" cy="1494155"/>
          <wp:effectExtent l="0" t="0" r="0" b="0"/>
          <wp:wrapNone/>
          <wp:docPr id="3" name="Picture 45" descr="CNSW - Circular 20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5" descr="CNSW - Circular 20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0281"/>
                  <a:stretch>
                    <a:fillRect/>
                  </a:stretch>
                </pic:blipFill>
                <pic:spPr bwMode="auto">
                  <a:xfrm>
                    <a:off x="0" y="0"/>
                    <a:ext cx="2999740" cy="1494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9AE0E0" w14:textId="77777777" w:rsidR="00741CA1" w:rsidRDefault="00741CA1" w:rsidP="00067E56">
      <w:pPr>
        <w:spacing w:after="0" w:line="240" w:lineRule="auto"/>
      </w:pPr>
      <w:r>
        <w:separator/>
      </w:r>
    </w:p>
  </w:footnote>
  <w:footnote w:type="continuationSeparator" w:id="0">
    <w:p w14:paraId="255E363A" w14:textId="77777777" w:rsidR="00741CA1" w:rsidRDefault="00741CA1" w:rsidP="00067E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922EBD" w14:textId="5A47C16C" w:rsidR="00067E56" w:rsidRDefault="00067E56" w:rsidP="00067E56">
    <w:pPr>
      <w:pStyle w:val="Header"/>
      <w:jc w:val="right"/>
    </w:pPr>
    <w:r>
      <w:rPr>
        <w:noProof/>
        <w:sz w:val="2"/>
        <w:szCs w:val="2"/>
        <w:lang w:eastAsia="en-AU"/>
      </w:rPr>
      <w:drawing>
        <wp:inline distT="0" distB="0" distL="0" distR="0" wp14:anchorId="5B16E02B" wp14:editId="740DB94D">
          <wp:extent cx="1466850" cy="484505"/>
          <wp:effectExtent l="0" t="0" r="0" b="1079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484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86248"/>
    <w:multiLevelType w:val="hybridMultilevel"/>
    <w:tmpl w:val="513E13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E51B1"/>
    <w:multiLevelType w:val="hybridMultilevel"/>
    <w:tmpl w:val="6B0AC0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75F14"/>
    <w:multiLevelType w:val="hybridMultilevel"/>
    <w:tmpl w:val="78084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2NDU0tjA3NDSxMDVQ0lEKTi0uzszPAykwrQUA6xJrrCwAAAA="/>
  </w:docVars>
  <w:rsids>
    <w:rsidRoot w:val="00067E56"/>
    <w:rsid w:val="00067E56"/>
    <w:rsid w:val="000E3577"/>
    <w:rsid w:val="000F109D"/>
    <w:rsid w:val="0024067C"/>
    <w:rsid w:val="005663B6"/>
    <w:rsid w:val="00596BBF"/>
    <w:rsid w:val="005F6A3D"/>
    <w:rsid w:val="0068477A"/>
    <w:rsid w:val="006B0EAC"/>
    <w:rsid w:val="00741CA1"/>
    <w:rsid w:val="0079783C"/>
    <w:rsid w:val="008A0529"/>
    <w:rsid w:val="008C10EF"/>
    <w:rsid w:val="008D0287"/>
    <w:rsid w:val="009E5729"/>
    <w:rsid w:val="00AE2D48"/>
    <w:rsid w:val="00B87D85"/>
    <w:rsid w:val="00C5046E"/>
    <w:rsid w:val="00C81ACB"/>
    <w:rsid w:val="00E407C0"/>
    <w:rsid w:val="00E620DA"/>
    <w:rsid w:val="00E97526"/>
    <w:rsid w:val="00EC379E"/>
    <w:rsid w:val="00FA6940"/>
    <w:rsid w:val="00FE4C67"/>
    <w:rsid w:val="00FE6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FAF2142"/>
  <w15:chartTrackingRefBased/>
  <w15:docId w15:val="{E3FFA25B-E73B-418B-BC50-D8EC477E9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7E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E56"/>
  </w:style>
  <w:style w:type="paragraph" w:styleId="Footer">
    <w:name w:val="footer"/>
    <w:basedOn w:val="Normal"/>
    <w:link w:val="FooterChar"/>
    <w:uiPriority w:val="99"/>
    <w:unhideWhenUsed/>
    <w:rsid w:val="00067E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E56"/>
  </w:style>
  <w:style w:type="character" w:styleId="Hyperlink">
    <w:name w:val="Hyperlink"/>
    <w:basedOn w:val="DefaultParagraphFont"/>
    <w:uiPriority w:val="99"/>
    <w:unhideWhenUsed/>
    <w:rsid w:val="00067E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E5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67E56"/>
    <w:pPr>
      <w:ind w:left="720"/>
      <w:contextualSpacing/>
    </w:pPr>
  </w:style>
  <w:style w:type="table" w:styleId="TableGrid">
    <w:name w:val="Table Grid"/>
    <w:basedOn w:val="TableNormal"/>
    <w:uiPriority w:val="39"/>
    <w:rsid w:val="005663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63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3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6EB45.BAD2663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D37BE62A9E164D8A1203D2FE38AFAF" ma:contentTypeVersion="6" ma:contentTypeDescription="Create a new document." ma:contentTypeScope="" ma:versionID="e0d20f9802573c40cb8710b07d515bc6">
  <xsd:schema xmlns:xsd="http://www.w3.org/2001/XMLSchema" xmlns:xs="http://www.w3.org/2001/XMLSchema" xmlns:p="http://schemas.microsoft.com/office/2006/metadata/properties" xmlns:ns2="6db7f4e2-d4b0-4d60-bc47-a0e69cdcf41b" xmlns:ns3="bf5ed87d-5507-4fe4-9b15-3fe43adaa147" targetNamespace="http://schemas.microsoft.com/office/2006/metadata/properties" ma:root="true" ma:fieldsID="f5e4bd18c47b516975ed7af188ffebde" ns2:_="" ns3:_="">
    <xsd:import namespace="6db7f4e2-d4b0-4d60-bc47-a0e69cdcf41b"/>
    <xsd:import namespace="bf5ed87d-5507-4fe4-9b15-3fe43adaa14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7f4e2-d4b0-4d60-bc47-a0e69cdcf4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5ed87d-5507-4fe4-9b15-3fe43adaa1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7E5B4A-9259-44CC-A4D3-C92423B3D6E8}">
  <ds:schemaRefs>
    <ds:schemaRef ds:uri="http://purl.org/dc/dcmitype/"/>
    <ds:schemaRef ds:uri="http://www.w3.org/XML/1998/namespace"/>
    <ds:schemaRef ds:uri="bf5ed87d-5507-4fe4-9b15-3fe43adaa147"/>
    <ds:schemaRef ds:uri="6db7f4e2-d4b0-4d60-bc47-a0e69cdcf41b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171AF71-AED6-4F4B-B4FB-4FD42DC713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A27329-0F5B-467E-832F-215491C105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7f4e2-d4b0-4d60-bc47-a0e69cdcf41b"/>
    <ds:schemaRef ds:uri="bf5ed87d-5507-4fe4-9b15-3fe43adaa1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Bucciarelli</dc:creator>
  <cp:keywords/>
  <dc:description/>
  <cp:lastModifiedBy>Stephanie Moussa</cp:lastModifiedBy>
  <cp:revision>2</cp:revision>
  <cp:lastPrinted>2021-01-18T03:24:00Z</cp:lastPrinted>
  <dcterms:created xsi:type="dcterms:W3CDTF">2021-03-24T07:15:00Z</dcterms:created>
  <dcterms:modified xsi:type="dcterms:W3CDTF">2021-03-24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D37BE62A9E164D8A1203D2FE38AFAF</vt:lpwstr>
  </property>
</Properties>
</file>